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5BD7" w:rsidRPr="00F6343A" w:rsidRDefault="007B38F0" w:rsidP="00075BD7">
      <w:pPr>
        <w:pStyle w:val="Heading2"/>
      </w:pPr>
      <w:r>
        <w:t>Опис зібраних даних з</w:t>
      </w:r>
      <w:r w:rsidR="00075BD7">
        <w:t xml:space="preserve"> </w:t>
      </w:r>
      <w:r w:rsidR="00075BD7" w:rsidRPr="000565A7">
        <w:rPr>
          <w:lang w:val="en-US"/>
        </w:rPr>
        <w:t xml:space="preserve">Wikipedia </w:t>
      </w:r>
      <w:r w:rsidR="00075BD7">
        <w:rPr>
          <w:lang w:val="en-US"/>
        </w:rPr>
        <w:t>API</w:t>
      </w:r>
      <w:r w:rsidR="00F6343A">
        <w:rPr>
          <w:lang w:val="en-US"/>
        </w:rPr>
        <w:t xml:space="preserve"> </w:t>
      </w:r>
      <w:r w:rsidR="00F6343A">
        <w:t>і їх обробки</w:t>
      </w:r>
      <w:bookmarkStart w:id="0" w:name="_GoBack"/>
      <w:bookmarkEnd w:id="0"/>
    </w:p>
    <w:p w:rsidR="00956DAA" w:rsidRDefault="00956DAA" w:rsidP="00075BD7">
      <w:pPr>
        <w:rPr>
          <w:b/>
          <w:sz w:val="20"/>
          <w:szCs w:val="20"/>
        </w:rPr>
      </w:pPr>
    </w:p>
    <w:p w:rsidR="007B38F0" w:rsidRDefault="007B38F0" w:rsidP="00075BD7">
      <w:pPr>
        <w:rPr>
          <w:sz w:val="20"/>
          <w:szCs w:val="20"/>
        </w:rPr>
      </w:pPr>
      <w:r w:rsidRPr="00956DAA">
        <w:rPr>
          <w:b/>
          <w:sz w:val="20"/>
          <w:szCs w:val="20"/>
        </w:rPr>
        <w:t>Зібрання даних відбувалося в наступній послідовності</w:t>
      </w:r>
      <w:r>
        <w:rPr>
          <w:sz w:val="20"/>
          <w:szCs w:val="20"/>
        </w:rPr>
        <w:t>:</w:t>
      </w:r>
    </w:p>
    <w:p w:rsidR="007B38F0" w:rsidRDefault="007B38F0" w:rsidP="007B38F0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Обирання мови до якої буде відбуватись зібрання інформації.</w:t>
      </w:r>
    </w:p>
    <w:p w:rsidR="007B38F0" w:rsidRDefault="007B38F0" w:rsidP="007B38F0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Отримання всіх сторінок з Вікіпедії даної мови. (Результатом є </w:t>
      </w:r>
      <w:r w:rsidR="00AC74C1">
        <w:rPr>
          <w:sz w:val="20"/>
          <w:szCs w:val="20"/>
        </w:rPr>
        <w:t>назва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 xml:space="preserve">(title) </w:t>
      </w:r>
      <w:r>
        <w:rPr>
          <w:sz w:val="20"/>
          <w:szCs w:val="20"/>
        </w:rPr>
        <w:t xml:space="preserve">сторінки і </w:t>
      </w:r>
      <w:r>
        <w:rPr>
          <w:sz w:val="20"/>
          <w:szCs w:val="20"/>
          <w:lang w:val="en-US"/>
        </w:rPr>
        <w:t xml:space="preserve">pageid, </w:t>
      </w:r>
      <w:r w:rsidRPr="00AC74C1">
        <w:rPr>
          <w:sz w:val="20"/>
          <w:szCs w:val="20"/>
        </w:rPr>
        <w:t>які використовуються для ідентифікації сторінки в Вікіпедії</w:t>
      </w:r>
      <w:r w:rsidR="00AC74C1">
        <w:rPr>
          <w:sz w:val="20"/>
          <w:szCs w:val="20"/>
        </w:rPr>
        <w:t xml:space="preserve"> і відповідно для збору більше інформації про дану сторінку).</w:t>
      </w:r>
    </w:p>
    <w:p w:rsidR="00AC74C1" w:rsidRDefault="00AC74C1" w:rsidP="007B38F0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Отримання повного вмісту сторінки</w:t>
      </w:r>
    </w:p>
    <w:p w:rsidR="00AC74C1" w:rsidRDefault="00AC74C1" w:rsidP="00AC74C1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Весь текст сторінки є в вигляді спеціального формату, використовуваного Вікіпедією, для визначення окремих її частин (як назва, коротка інформація, заголовки, фотографії, посилання на інші сторінки Вікіпедії, джерела даної сторінки, короткий зміст сторінки, </w:t>
      </w:r>
      <w:r w:rsidRPr="00AC74C1">
        <w:rPr>
          <w:sz w:val="20"/>
          <w:szCs w:val="20"/>
          <w:u w:val="single"/>
        </w:rPr>
        <w:t>географічні координати</w:t>
      </w:r>
      <w:r>
        <w:rPr>
          <w:sz w:val="20"/>
          <w:szCs w:val="20"/>
        </w:rPr>
        <w:t>)</w:t>
      </w:r>
    </w:p>
    <w:p w:rsidR="00AC74C1" w:rsidRDefault="00AC74C1" w:rsidP="00AC74C1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З отриманого вмісту сторінки, необхідно виділити координати, розкодувати їх і зберегти.</w:t>
      </w:r>
    </w:p>
    <w:p w:rsidR="00AC74C1" w:rsidRPr="002D4D07" w:rsidRDefault="00AC74C1" w:rsidP="00AC74C1">
      <w:pPr>
        <w:pStyle w:val="ListParagraph"/>
        <w:rPr>
          <w:sz w:val="20"/>
          <w:szCs w:val="20"/>
          <w:lang w:val="en-US"/>
        </w:rPr>
      </w:pPr>
      <w:r>
        <w:rPr>
          <w:sz w:val="20"/>
          <w:szCs w:val="20"/>
        </w:rPr>
        <w:t>Отримання координат здійснювалось водночас з безпосереднім отриманням вмісту сторінки, адже збережений повний вміст сторінок займав би занадто багато місця на комп’ютері і був би складним для обробки.</w:t>
      </w:r>
    </w:p>
    <w:p w:rsidR="008E720B" w:rsidRDefault="00AC74C1" w:rsidP="008E720B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Отримання Даних про першу редакцію сторінки, зокрема про автора редакції та час редакції.</w:t>
      </w:r>
    </w:p>
    <w:p w:rsidR="008E720B" w:rsidRPr="00414AAA" w:rsidRDefault="008E720B" w:rsidP="008E720B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Отримання зв’язків між частинами Вікіпедії різних мов</w:t>
      </w:r>
      <w:r w:rsidR="00E442F9">
        <w:rPr>
          <w:sz w:val="20"/>
          <w:szCs w:val="20"/>
        </w:rPr>
        <w:t xml:space="preserve"> </w:t>
      </w:r>
      <w:r w:rsidR="00E442F9">
        <w:rPr>
          <w:sz w:val="20"/>
          <w:szCs w:val="20"/>
          <w:lang w:val="en-US"/>
        </w:rPr>
        <w:t>(langlinks)</w:t>
      </w:r>
      <w:r w:rsidR="00E442F9">
        <w:rPr>
          <w:sz w:val="20"/>
          <w:szCs w:val="20"/>
        </w:rPr>
        <w:t>.</w:t>
      </w:r>
      <w:r w:rsidR="00606510">
        <w:rPr>
          <w:sz w:val="20"/>
          <w:szCs w:val="20"/>
        </w:rPr>
        <w:t xml:space="preserve"> </w:t>
      </w:r>
      <w:r w:rsidR="00606510">
        <w:rPr>
          <w:sz w:val="20"/>
          <w:szCs w:val="20"/>
        </w:rPr>
        <w:br/>
        <w:t>Виконується, якщо вже завантажено інформацію (попередні пункти) про 2 мови.</w:t>
      </w:r>
      <w:r w:rsidR="00414AAA" w:rsidRPr="00414AAA">
        <w:t xml:space="preserve"> </w:t>
      </w:r>
    </w:p>
    <w:p w:rsidR="00956DAA" w:rsidRDefault="00956DAA" w:rsidP="00414AAA">
      <w:pPr>
        <w:rPr>
          <w:sz w:val="20"/>
          <w:szCs w:val="20"/>
        </w:rPr>
      </w:pPr>
      <w:r w:rsidRPr="00956DAA"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78435</wp:posOffset>
            </wp:positionH>
            <wp:positionV relativeFrom="paragraph">
              <wp:posOffset>234950</wp:posOffset>
            </wp:positionV>
            <wp:extent cx="5276215" cy="501459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58" t="3907" b="6512"/>
                    <a:stretch/>
                  </pic:blipFill>
                  <pic:spPr bwMode="auto">
                    <a:xfrm>
                      <a:off x="0" y="0"/>
                      <a:ext cx="5276215" cy="501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56DAA">
        <w:rPr>
          <w:b/>
          <w:sz w:val="20"/>
          <w:szCs w:val="20"/>
        </w:rPr>
        <w:t>Візуалізація п</w:t>
      </w:r>
      <w:r w:rsidR="00414AAA" w:rsidRPr="00956DAA">
        <w:rPr>
          <w:b/>
          <w:sz w:val="20"/>
          <w:szCs w:val="20"/>
        </w:rPr>
        <w:t>роцес</w:t>
      </w:r>
      <w:r w:rsidRPr="00956DAA">
        <w:rPr>
          <w:b/>
          <w:sz w:val="20"/>
          <w:szCs w:val="20"/>
        </w:rPr>
        <w:t>у</w:t>
      </w:r>
      <w:r w:rsidR="00414AAA" w:rsidRPr="00956DAA">
        <w:rPr>
          <w:b/>
          <w:sz w:val="20"/>
          <w:szCs w:val="20"/>
        </w:rPr>
        <w:t xml:space="preserve"> зібрання і обробки інформації</w:t>
      </w:r>
      <w:r w:rsidR="00414AAA">
        <w:rPr>
          <w:sz w:val="20"/>
          <w:szCs w:val="20"/>
        </w:rPr>
        <w:t>:</w:t>
      </w:r>
    </w:p>
    <w:p w:rsidR="00956DAA" w:rsidRDefault="00956DAA" w:rsidP="00414AAA">
      <w:pPr>
        <w:rPr>
          <w:sz w:val="20"/>
          <w:szCs w:val="20"/>
        </w:rPr>
      </w:pPr>
    </w:p>
    <w:p w:rsidR="00956DAA" w:rsidRDefault="00956DAA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:rsidR="002B16BD" w:rsidRPr="00F118D1" w:rsidRDefault="002B16BD" w:rsidP="00414AAA">
      <w:pPr>
        <w:rPr>
          <w:b/>
          <w:sz w:val="20"/>
          <w:szCs w:val="20"/>
        </w:rPr>
      </w:pPr>
      <w:r w:rsidRPr="00F118D1">
        <w:rPr>
          <w:b/>
          <w:sz w:val="20"/>
          <w:szCs w:val="20"/>
        </w:rPr>
        <w:lastRenderedPageBreak/>
        <w:t>Опис функцій обробки інформації:</w:t>
      </w:r>
    </w:p>
    <w:p w:rsidR="002B16BD" w:rsidRDefault="002B16BD" w:rsidP="00414AAA">
      <w:pPr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Основна частина обробки інформації була здійснена за допомогою функції </w:t>
      </w:r>
      <w:r w:rsidRPr="00F118D1">
        <w:rPr>
          <w:b/>
          <w:sz w:val="20"/>
          <w:szCs w:val="20"/>
          <w:lang w:val="en-US"/>
        </w:rPr>
        <w:t>get_coordinates_data</w:t>
      </w:r>
      <w:r w:rsidRPr="002B16BD">
        <w:rPr>
          <w:sz w:val="20"/>
          <w:szCs w:val="20"/>
          <w:u w:val="single"/>
          <w:lang w:val="en-US"/>
        </w:rPr>
        <w:t>()</w:t>
      </w:r>
      <w:r>
        <w:rPr>
          <w:sz w:val="20"/>
          <w:szCs w:val="20"/>
          <w:lang w:val="en-US"/>
        </w:rPr>
        <w:t>.</w:t>
      </w:r>
    </w:p>
    <w:p w:rsidR="002B16BD" w:rsidRDefault="002B16BD" w:rsidP="00414AAA">
      <w:pPr>
        <w:rPr>
          <w:sz w:val="20"/>
          <w:szCs w:val="20"/>
        </w:rPr>
      </w:pPr>
      <w:r>
        <w:rPr>
          <w:sz w:val="20"/>
          <w:szCs w:val="20"/>
        </w:rPr>
        <w:t xml:space="preserve">Функція приймає весь вміст однієї сторінки і повертає знайдені і декодовані координати. Знаходить координати, які знаходяться, як в назві сторінки (основні координати і мають </w:t>
      </w:r>
      <w:r>
        <w:rPr>
          <w:sz w:val="20"/>
          <w:szCs w:val="20"/>
          <w:lang w:val="en-US"/>
        </w:rPr>
        <w:t xml:space="preserve">display=title </w:t>
      </w:r>
      <w:r>
        <w:rPr>
          <w:sz w:val="20"/>
          <w:szCs w:val="20"/>
        </w:rPr>
        <w:t xml:space="preserve">атрибут заданий), так і просто координати, які знаходяться на сторінці і несуть додаткову інформацію. </w:t>
      </w:r>
    </w:p>
    <w:p w:rsidR="009053BC" w:rsidRDefault="002B16BD" w:rsidP="009053BC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Координати на сторінці Вікіпедії позначаються наступним чином: </w:t>
      </w:r>
      <w:r>
        <w:rPr>
          <w:sz w:val="20"/>
          <w:szCs w:val="20"/>
          <w:lang w:val="en-US"/>
        </w:rPr>
        <w:t xml:space="preserve">{{coordinates …}} </w:t>
      </w:r>
      <w:r>
        <w:rPr>
          <w:sz w:val="20"/>
          <w:szCs w:val="20"/>
        </w:rPr>
        <w:t xml:space="preserve">або </w:t>
      </w:r>
      <w:r>
        <w:rPr>
          <w:sz w:val="20"/>
          <w:szCs w:val="20"/>
          <w:lang w:val="en-US"/>
        </w:rPr>
        <w:t xml:space="preserve">{{coord … }}. </w:t>
      </w:r>
      <w:r w:rsidRPr="00421464">
        <w:rPr>
          <w:sz w:val="20"/>
          <w:szCs w:val="20"/>
        </w:rPr>
        <w:t>Всередині вони можуть містити значення ‘</w:t>
      </w:r>
      <w:r w:rsidRPr="00421464">
        <w:rPr>
          <w:sz w:val="20"/>
          <w:szCs w:val="20"/>
          <w:lang w:val="en-US"/>
        </w:rPr>
        <w:t>missing’</w:t>
      </w:r>
      <w:r w:rsidRPr="00421464">
        <w:rPr>
          <w:sz w:val="20"/>
          <w:szCs w:val="20"/>
        </w:rPr>
        <w:t xml:space="preserve"> або ‘</w:t>
      </w:r>
      <w:r w:rsidRPr="00421464">
        <w:rPr>
          <w:sz w:val="20"/>
          <w:szCs w:val="20"/>
          <w:lang w:val="en-US"/>
        </w:rPr>
        <w:t>unknown’</w:t>
      </w:r>
      <w:r w:rsidRPr="00421464">
        <w:rPr>
          <w:sz w:val="20"/>
          <w:szCs w:val="20"/>
        </w:rPr>
        <w:t>. Такі координати не обробляються.</w:t>
      </w:r>
      <w:r w:rsidRPr="00421464">
        <w:rPr>
          <w:sz w:val="20"/>
          <w:szCs w:val="20"/>
        </w:rPr>
        <w:br/>
        <w:t xml:space="preserve">Далі функція розглядає внутрішній вміст координат. </w:t>
      </w:r>
      <w:r w:rsidR="002910D2" w:rsidRPr="00421464">
        <w:rPr>
          <w:sz w:val="20"/>
          <w:szCs w:val="20"/>
        </w:rPr>
        <w:t>Параметри</w:t>
      </w:r>
      <w:r w:rsidRPr="00421464">
        <w:rPr>
          <w:sz w:val="20"/>
          <w:szCs w:val="20"/>
        </w:rPr>
        <w:t xml:space="preserve"> розділені</w:t>
      </w:r>
      <w:r>
        <w:rPr>
          <w:sz w:val="20"/>
          <w:szCs w:val="20"/>
          <w:lang w:val="en-US"/>
        </w:rPr>
        <w:t xml:space="preserve"> ‘|’ </w:t>
      </w:r>
      <w:r>
        <w:rPr>
          <w:sz w:val="20"/>
          <w:szCs w:val="20"/>
        </w:rPr>
        <w:t>і можуть задават</w:t>
      </w:r>
      <w:r w:rsidR="009053BC">
        <w:rPr>
          <w:sz w:val="20"/>
          <w:szCs w:val="20"/>
        </w:rPr>
        <w:t xml:space="preserve">и координати різними способами: </w:t>
      </w:r>
    </w:p>
    <w:p w:rsidR="009053BC" w:rsidRDefault="009053BC" w:rsidP="009053B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9053BC">
        <w:rPr>
          <w:sz w:val="20"/>
          <w:szCs w:val="20"/>
        </w:rPr>
        <w:t xml:space="preserve">Рядком цифр (0-360 </w:t>
      </w:r>
      <w:r w:rsidRPr="009053BC">
        <w:rPr>
          <w:sz w:val="20"/>
          <w:szCs w:val="20"/>
          <w:lang w:val="en-US"/>
        </w:rPr>
        <w:t xml:space="preserve">| </w:t>
      </w:r>
      <w:r w:rsidRPr="009053BC">
        <w:rPr>
          <w:sz w:val="20"/>
          <w:szCs w:val="20"/>
        </w:rPr>
        <w:t xml:space="preserve">-90-90), які вказують координати </w:t>
      </w:r>
      <w:r w:rsidR="00E6532B">
        <w:rPr>
          <w:sz w:val="20"/>
          <w:szCs w:val="20"/>
        </w:rPr>
        <w:t xml:space="preserve">число </w:t>
      </w:r>
      <w:r w:rsidRPr="009053BC">
        <w:rPr>
          <w:sz w:val="20"/>
          <w:szCs w:val="20"/>
        </w:rPr>
        <w:t>з плаваючою точкою безпосередньо в градусах</w:t>
      </w:r>
      <w:r>
        <w:rPr>
          <w:sz w:val="20"/>
          <w:szCs w:val="20"/>
        </w:rPr>
        <w:t>.</w:t>
      </w:r>
    </w:p>
    <w:p w:rsidR="009053BC" w:rsidRDefault="00EC14E7" w:rsidP="009053BC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Набором параметрів, які визначають градуси, мінути і секунди, а також напрямок (</w:t>
      </w:r>
      <w:r>
        <w:rPr>
          <w:sz w:val="20"/>
          <w:szCs w:val="20"/>
          <w:lang w:val="en-US"/>
        </w:rPr>
        <w:t>‘n’ / ‘s’ / ‘w’ / ‘e’)</w:t>
      </w:r>
      <w:r>
        <w:rPr>
          <w:sz w:val="20"/>
          <w:szCs w:val="20"/>
        </w:rPr>
        <w:t>. Кількість параметрів може бути від 4 до 8</w:t>
      </w:r>
      <w:r w:rsidR="002910D2">
        <w:rPr>
          <w:sz w:val="20"/>
          <w:szCs w:val="20"/>
        </w:rPr>
        <w:t>.</w:t>
      </w:r>
    </w:p>
    <w:p w:rsidR="002910D2" w:rsidRDefault="002910D2" w:rsidP="009053BC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Координати також можуть містити додаткову інформацію, як назву місця, спосіб відображення координат, джерело інформації. Ці параметри функція </w:t>
      </w:r>
      <w:r w:rsidR="00F40112">
        <w:rPr>
          <w:sz w:val="20"/>
          <w:szCs w:val="20"/>
        </w:rPr>
        <w:t xml:space="preserve">знаходить і </w:t>
      </w:r>
      <w:r>
        <w:rPr>
          <w:sz w:val="20"/>
          <w:szCs w:val="20"/>
        </w:rPr>
        <w:t>упускає.</w:t>
      </w:r>
    </w:p>
    <w:p w:rsidR="00F118D1" w:rsidRDefault="00F118D1" w:rsidP="00F118D1">
      <w:pPr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Функція </w:t>
      </w:r>
      <w:r w:rsidRPr="00F118D1">
        <w:rPr>
          <w:b/>
          <w:sz w:val="20"/>
          <w:szCs w:val="20"/>
          <w:lang w:val="en-US"/>
        </w:rPr>
        <w:t>to_date</w:t>
      </w:r>
      <w:r>
        <w:rPr>
          <w:sz w:val="20"/>
          <w:szCs w:val="20"/>
          <w:lang w:val="en-US"/>
        </w:rPr>
        <w:t xml:space="preserve">() </w:t>
      </w:r>
      <w:r>
        <w:rPr>
          <w:sz w:val="20"/>
          <w:szCs w:val="20"/>
        </w:rPr>
        <w:t xml:space="preserve">перетворює стрічку часу в стандартному для Вікіпедії форматі в об’єкт </w:t>
      </w:r>
      <w:r>
        <w:rPr>
          <w:sz w:val="20"/>
          <w:szCs w:val="20"/>
          <w:lang w:val="en-US"/>
        </w:rPr>
        <w:t xml:space="preserve">Date </w:t>
      </w:r>
      <w:r>
        <w:rPr>
          <w:sz w:val="20"/>
          <w:szCs w:val="20"/>
        </w:rPr>
        <w:t xml:space="preserve">в </w:t>
      </w:r>
      <w:r>
        <w:rPr>
          <w:sz w:val="20"/>
          <w:szCs w:val="20"/>
          <w:lang w:val="en-US"/>
        </w:rPr>
        <w:t>python</w:t>
      </w:r>
      <w:r>
        <w:rPr>
          <w:sz w:val="20"/>
          <w:szCs w:val="20"/>
        </w:rPr>
        <w:t xml:space="preserve">, з яким потім можна здійснювати операції за допомогою </w:t>
      </w:r>
      <w:r>
        <w:rPr>
          <w:sz w:val="20"/>
          <w:szCs w:val="20"/>
          <w:lang w:val="en-US"/>
        </w:rPr>
        <w:t>pandas.</w:t>
      </w:r>
    </w:p>
    <w:p w:rsidR="00DE5F4D" w:rsidRPr="00F118D1" w:rsidRDefault="00DE5F4D" w:rsidP="00F118D1">
      <w:pPr>
        <w:rPr>
          <w:sz w:val="20"/>
          <w:szCs w:val="20"/>
          <w:lang w:val="en-US"/>
        </w:rPr>
      </w:pPr>
    </w:p>
    <w:p w:rsidR="00956DAA" w:rsidRDefault="00956DAA" w:rsidP="00414AAA">
      <w:pPr>
        <w:rPr>
          <w:sz w:val="20"/>
          <w:szCs w:val="20"/>
        </w:rPr>
      </w:pPr>
      <w:r w:rsidRPr="00956DAA">
        <w:rPr>
          <w:b/>
          <w:sz w:val="20"/>
          <w:szCs w:val="20"/>
        </w:rPr>
        <w:t>В результаті було отримано наступні кількості інформації</w:t>
      </w:r>
      <w:r>
        <w:rPr>
          <w:sz w:val="20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956DAA" w:rsidTr="002B16BD">
        <w:tc>
          <w:tcPr>
            <w:tcW w:w="3114" w:type="dxa"/>
            <w:shd w:val="clear" w:color="auto" w:fill="000000" w:themeFill="text1"/>
          </w:tcPr>
          <w:p w:rsidR="00956DAA" w:rsidRPr="00956DAA" w:rsidRDefault="00956DAA" w:rsidP="00414A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ва файлу</w:t>
            </w:r>
          </w:p>
        </w:tc>
        <w:tc>
          <w:tcPr>
            <w:tcW w:w="2410" w:type="dxa"/>
            <w:shd w:val="clear" w:color="auto" w:fill="000000" w:themeFill="text1"/>
          </w:tcPr>
          <w:p w:rsidR="00956DAA" w:rsidRDefault="00956DAA" w:rsidP="00414A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ількість рядків таблиці</w:t>
            </w:r>
          </w:p>
        </w:tc>
      </w:tr>
      <w:tr w:rsidR="00956DAA" w:rsidTr="002B16BD">
        <w:tc>
          <w:tcPr>
            <w:tcW w:w="3114" w:type="dxa"/>
          </w:tcPr>
          <w:p w:rsidR="00956DAA" w:rsidRPr="00956DAA" w:rsidRDefault="00956DAA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all_pages</w:t>
            </w:r>
            <w:r w:rsidRPr="00956DAA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Pr="00956DAA" w:rsidRDefault="00956DAA" w:rsidP="002B16B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81 260</w:t>
            </w:r>
          </w:p>
        </w:tc>
      </w:tr>
      <w:tr w:rsidR="00956DAA" w:rsidTr="002B16BD">
        <w:tc>
          <w:tcPr>
            <w:tcW w:w="3114" w:type="dxa"/>
          </w:tcPr>
          <w:p w:rsidR="00956DAA" w:rsidRPr="002B16BD" w:rsidRDefault="002B16BD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all_page_coords_clear</w:t>
            </w:r>
            <w:r w:rsidRPr="002B16BD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Pr="002B16BD" w:rsidRDefault="002B16BD" w:rsidP="002B16B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2 977</w:t>
            </w:r>
          </w:p>
        </w:tc>
      </w:tr>
      <w:tr w:rsidR="00956DAA" w:rsidTr="002B16BD">
        <w:tc>
          <w:tcPr>
            <w:tcW w:w="3114" w:type="dxa"/>
          </w:tcPr>
          <w:p w:rsidR="00956DAA" w:rsidRPr="002B16BD" w:rsidRDefault="002B16BD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older_revisions</w:t>
            </w:r>
            <w:r w:rsidRPr="002B16BD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Default="002B16BD" w:rsidP="002B16BD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2 977</w:t>
            </w:r>
          </w:p>
        </w:tc>
      </w:tr>
      <w:tr w:rsidR="00956DAA" w:rsidTr="002B16BD">
        <w:tc>
          <w:tcPr>
            <w:tcW w:w="3114" w:type="dxa"/>
          </w:tcPr>
          <w:p w:rsidR="00956DAA" w:rsidRPr="002B16BD" w:rsidRDefault="002B16BD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all_data</w:t>
            </w:r>
            <w:r w:rsidRPr="002B16BD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Default="002B16BD" w:rsidP="002B16BD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2 977</w:t>
            </w:r>
          </w:p>
        </w:tc>
      </w:tr>
      <w:tr w:rsidR="00956DAA" w:rsidTr="002B16BD">
        <w:tc>
          <w:tcPr>
            <w:tcW w:w="3114" w:type="dxa"/>
          </w:tcPr>
          <w:p w:rsidR="00956DAA" w:rsidRPr="002B16BD" w:rsidRDefault="002B16BD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ru_langlinks</w:t>
            </w:r>
            <w:r w:rsidRPr="002B16BD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Pr="002B16BD" w:rsidRDefault="002B16BD" w:rsidP="002B16B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4</w:t>
            </w:r>
          </w:p>
        </w:tc>
      </w:tr>
    </w:tbl>
    <w:p w:rsidR="00956DAA" w:rsidRDefault="00956DAA" w:rsidP="00414AAA">
      <w:pPr>
        <w:rPr>
          <w:sz w:val="20"/>
          <w:szCs w:val="20"/>
        </w:rPr>
      </w:pPr>
    </w:p>
    <w:p w:rsidR="002B16BD" w:rsidRDefault="00BD1A71" w:rsidP="00414AAA">
      <w:pPr>
        <w:rPr>
          <w:b/>
          <w:sz w:val="20"/>
          <w:szCs w:val="20"/>
        </w:rPr>
      </w:pPr>
      <w:r w:rsidRPr="00BD1A71">
        <w:rPr>
          <w:b/>
          <w:sz w:val="20"/>
          <w:szCs w:val="20"/>
        </w:rPr>
        <w:t>Візуалізації результату</w:t>
      </w:r>
    </w:p>
    <w:p w:rsidR="003D7CD2" w:rsidRDefault="00BD1A71" w:rsidP="00414AAA">
      <w:pPr>
        <w:rPr>
          <w:sz w:val="20"/>
          <w:szCs w:val="20"/>
          <w:lang w:val="en-US"/>
        </w:rPr>
      </w:pPr>
      <w:r>
        <w:rPr>
          <w:sz w:val="20"/>
          <w:szCs w:val="20"/>
        </w:rPr>
        <w:t>Подальша обробка інформаці</w:t>
      </w:r>
      <w:r w:rsidR="00AA36C6">
        <w:rPr>
          <w:sz w:val="20"/>
          <w:szCs w:val="20"/>
        </w:rPr>
        <w:t>ї здійснюється при візуалізації і за бажанням користувача.</w:t>
      </w:r>
      <w:r w:rsidR="00F357CD">
        <w:rPr>
          <w:sz w:val="20"/>
          <w:szCs w:val="20"/>
        </w:rPr>
        <w:br/>
        <w:t xml:space="preserve">Візуалізація карти Вікіпедії здійснюється </w:t>
      </w:r>
      <w:r w:rsidR="003D7CD2">
        <w:rPr>
          <w:sz w:val="20"/>
          <w:szCs w:val="20"/>
        </w:rPr>
        <w:t xml:space="preserve">в вигляді веб-додатку, який завантажує інформацію з сервера </w:t>
      </w:r>
      <w:r w:rsidR="003D7CD2">
        <w:rPr>
          <w:sz w:val="20"/>
          <w:szCs w:val="20"/>
          <w:lang w:val="en-US"/>
        </w:rPr>
        <w:t>Flask</w:t>
      </w:r>
      <w:r w:rsidR="003D7CD2">
        <w:rPr>
          <w:sz w:val="20"/>
          <w:szCs w:val="20"/>
        </w:rPr>
        <w:t xml:space="preserve"> і виводить її на екран використовуючи можливості бібліотеки </w:t>
      </w:r>
      <w:r w:rsidR="003D7CD2">
        <w:rPr>
          <w:sz w:val="20"/>
          <w:szCs w:val="20"/>
          <w:lang w:val="en-US"/>
        </w:rPr>
        <w:t xml:space="preserve">d3.js </w:t>
      </w:r>
      <w:r w:rsidR="003D7CD2">
        <w:rPr>
          <w:sz w:val="20"/>
          <w:szCs w:val="20"/>
        </w:rPr>
        <w:t xml:space="preserve">та </w:t>
      </w:r>
      <w:r w:rsidR="003D7CD2">
        <w:rPr>
          <w:sz w:val="20"/>
          <w:szCs w:val="20"/>
          <w:lang w:val="en-US"/>
        </w:rPr>
        <w:t>canvas-</w:t>
      </w:r>
      <w:r w:rsidR="003D7CD2">
        <w:rPr>
          <w:sz w:val="20"/>
          <w:szCs w:val="20"/>
        </w:rPr>
        <w:t xml:space="preserve">елементу </w:t>
      </w:r>
      <w:r w:rsidR="003D7CD2">
        <w:rPr>
          <w:sz w:val="20"/>
          <w:szCs w:val="20"/>
          <w:lang w:val="en-US"/>
        </w:rPr>
        <w:t>html</w:t>
      </w:r>
      <w:r w:rsidR="003D7CD2">
        <w:rPr>
          <w:sz w:val="20"/>
          <w:szCs w:val="20"/>
        </w:rPr>
        <w:t xml:space="preserve"> і взаємодію з ним і іншими елементами </w:t>
      </w:r>
      <w:r w:rsidR="003D7CD2">
        <w:rPr>
          <w:sz w:val="20"/>
          <w:szCs w:val="20"/>
          <w:lang w:val="en-US"/>
        </w:rPr>
        <w:t xml:space="preserve">DOM </w:t>
      </w:r>
      <w:r w:rsidR="003D7CD2">
        <w:rPr>
          <w:sz w:val="20"/>
          <w:szCs w:val="20"/>
        </w:rPr>
        <w:t xml:space="preserve">через </w:t>
      </w:r>
      <w:r w:rsidR="003D7CD2">
        <w:rPr>
          <w:sz w:val="20"/>
          <w:szCs w:val="20"/>
          <w:lang w:val="en-US"/>
        </w:rPr>
        <w:t>js.</w:t>
      </w:r>
    </w:p>
    <w:p w:rsidR="003A5B53" w:rsidRDefault="003A5B53" w:rsidP="00414AA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0D224C">
            <wp:simplePos x="0" y="0"/>
            <wp:positionH relativeFrom="page">
              <wp:align>center</wp:align>
            </wp:positionH>
            <wp:positionV relativeFrom="paragraph">
              <wp:posOffset>247318</wp:posOffset>
            </wp:positionV>
            <wp:extent cx="5216056" cy="2800252"/>
            <wp:effectExtent l="0" t="0" r="3810" b="63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056" cy="2800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D7CD2" w:rsidRPr="00BF27FB">
        <w:rPr>
          <w:b/>
          <w:sz w:val="20"/>
          <w:szCs w:val="20"/>
        </w:rPr>
        <w:t>Відображення всієї інформації</w:t>
      </w:r>
      <w:r w:rsidR="003D7CD2">
        <w:rPr>
          <w:sz w:val="20"/>
          <w:szCs w:val="20"/>
        </w:rPr>
        <w:t xml:space="preserve"> </w:t>
      </w:r>
      <w:r w:rsidR="003D7CD2" w:rsidRPr="003D7CD2">
        <w:rPr>
          <w:color w:val="FF00FF"/>
          <w:sz w:val="20"/>
          <w:szCs w:val="20"/>
          <w:lang w:val="en-US"/>
        </w:rPr>
        <w:t>uk_all_data.csv</w:t>
      </w:r>
      <w:r w:rsidR="003D7CD2">
        <w:rPr>
          <w:color w:val="FF00FF"/>
          <w:sz w:val="20"/>
          <w:szCs w:val="20"/>
        </w:rPr>
        <w:t xml:space="preserve"> </w:t>
      </w:r>
      <w:r w:rsidR="003D7CD2" w:rsidRPr="00BF27FB">
        <w:rPr>
          <w:b/>
          <w:sz w:val="20"/>
          <w:szCs w:val="20"/>
        </w:rPr>
        <w:t>на карті</w:t>
      </w:r>
      <w:r w:rsidR="003D7CD2" w:rsidRPr="003D7CD2">
        <w:rPr>
          <w:sz w:val="20"/>
          <w:szCs w:val="20"/>
        </w:rPr>
        <w:t xml:space="preserve"> </w:t>
      </w:r>
      <w:r w:rsidR="003D7CD2">
        <w:rPr>
          <w:sz w:val="20"/>
          <w:szCs w:val="20"/>
        </w:rPr>
        <w:t>за допомогою програми:</w:t>
      </w:r>
      <w:r w:rsidRPr="003A5B53">
        <w:rPr>
          <w:noProof/>
        </w:rPr>
        <w:t xml:space="preserve"> </w:t>
      </w:r>
    </w:p>
    <w:p w:rsidR="003D7CD2" w:rsidRPr="003D7CD2" w:rsidRDefault="003D7CD2" w:rsidP="00414AAA">
      <w:pPr>
        <w:rPr>
          <w:sz w:val="20"/>
          <w:szCs w:val="20"/>
        </w:rPr>
      </w:pPr>
    </w:p>
    <w:p w:rsidR="007C425C" w:rsidRDefault="007C425C" w:rsidP="00414AAA">
      <w:pPr>
        <w:rPr>
          <w:sz w:val="20"/>
          <w:szCs w:val="20"/>
        </w:rPr>
      </w:pPr>
      <w:r>
        <w:rPr>
          <w:sz w:val="20"/>
          <w:szCs w:val="20"/>
        </w:rPr>
        <w:lastRenderedPageBreak/>
        <w:t>Додаток має наступні додаткові можливості (завдяки до того зібраній інформації):</w:t>
      </w:r>
    </w:p>
    <w:p w:rsidR="007C425C" w:rsidRDefault="007C425C" w:rsidP="007C425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3A5B53">
        <w:rPr>
          <w:b/>
          <w:sz w:val="20"/>
          <w:szCs w:val="20"/>
        </w:rPr>
        <w:t>Переміщатись</w:t>
      </w:r>
      <w:r>
        <w:rPr>
          <w:sz w:val="20"/>
          <w:szCs w:val="20"/>
        </w:rPr>
        <w:t xml:space="preserve"> по карті і </w:t>
      </w:r>
      <w:r w:rsidRPr="003A5B53">
        <w:rPr>
          <w:b/>
          <w:sz w:val="20"/>
          <w:szCs w:val="20"/>
        </w:rPr>
        <w:t>приближувати</w:t>
      </w:r>
      <w:r>
        <w:rPr>
          <w:sz w:val="20"/>
          <w:szCs w:val="20"/>
        </w:rPr>
        <w:t xml:space="preserve"> певні її території – карта автоматично заново виводить інформацію, більш детально для даного регіону.</w:t>
      </w:r>
      <w:r>
        <w:rPr>
          <w:sz w:val="20"/>
          <w:szCs w:val="20"/>
        </w:rPr>
        <w:br/>
        <w:t>В залежності від кількості виведеної інформації можна оптимізувати переміщення і загрузку карти для більшої швидкості роботи або красивіших переходів.</w:t>
      </w:r>
    </w:p>
    <w:p w:rsidR="003A5B53" w:rsidRDefault="003A5B53" w:rsidP="003A5B53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noProof/>
        </w:rPr>
        <w:drawing>
          <wp:anchor distT="0" distB="107950" distL="114300" distR="114300" simplePos="0" relativeHeight="251660288" behindDoc="0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597508</wp:posOffset>
            </wp:positionV>
            <wp:extent cx="5230800" cy="2808000"/>
            <wp:effectExtent l="0" t="0" r="825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8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763" w:rsidRPr="003A5B53">
        <w:rPr>
          <w:b/>
          <w:sz w:val="20"/>
          <w:szCs w:val="20"/>
        </w:rPr>
        <w:t>Виділяти певні території</w:t>
      </w:r>
      <w:r w:rsidR="000B2763">
        <w:rPr>
          <w:sz w:val="20"/>
          <w:szCs w:val="20"/>
        </w:rPr>
        <w:t xml:space="preserve"> карти. Карта підрахує кількість сторінок в виділеній області, представить список всіх назв сторінок і дасть можливість перейти на відповідну сторінку Вікіпедії, представлену на карті.</w:t>
      </w:r>
    </w:p>
    <w:p w:rsidR="00A90D10" w:rsidRDefault="00A90D10" w:rsidP="002F154F">
      <w:pPr>
        <w:pStyle w:val="ListParagraph"/>
        <w:numPr>
          <w:ilvl w:val="0"/>
          <w:numId w:val="4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Контролювати вивід інформації в залежності від </w:t>
      </w:r>
      <w:r w:rsidRPr="00A90D10">
        <w:rPr>
          <w:b/>
          <w:sz w:val="20"/>
          <w:szCs w:val="20"/>
        </w:rPr>
        <w:t>часу створення сторінки</w:t>
      </w:r>
      <w:r>
        <w:rPr>
          <w:sz w:val="20"/>
          <w:szCs w:val="20"/>
        </w:rPr>
        <w:t xml:space="preserve"> на Вікіпедії.</w:t>
      </w:r>
    </w:p>
    <w:p w:rsidR="002F154F" w:rsidRPr="002F154F" w:rsidRDefault="00A90D10" w:rsidP="002F154F">
      <w:pPr>
        <w:ind w:left="709"/>
        <w:rPr>
          <w:sz w:val="20"/>
          <w:szCs w:val="20"/>
        </w:rPr>
      </w:pPr>
      <w:r w:rsidRPr="002F154F">
        <w:rPr>
          <w:sz w:val="20"/>
          <w:szCs w:val="20"/>
        </w:rPr>
        <w:t xml:space="preserve">2 слайдери вводу інформації дозволяють вказати межі після і до яких дат виводити інформацію (картинка знизу показує сторінки української Вікіпедії від квітня </w:t>
      </w:r>
      <w:r w:rsidRPr="002F154F">
        <w:rPr>
          <w:sz w:val="20"/>
          <w:szCs w:val="20"/>
          <w:lang w:val="en-US"/>
        </w:rPr>
        <w:t xml:space="preserve">2013 </w:t>
      </w:r>
      <w:r w:rsidRPr="002F154F">
        <w:rPr>
          <w:sz w:val="20"/>
          <w:szCs w:val="20"/>
        </w:rPr>
        <w:t xml:space="preserve">до квітня </w:t>
      </w:r>
      <w:r w:rsidRPr="002F154F">
        <w:rPr>
          <w:sz w:val="20"/>
          <w:szCs w:val="20"/>
          <w:lang w:val="en-US"/>
        </w:rPr>
        <w:t xml:space="preserve">2015, </w:t>
      </w:r>
      <w:r w:rsidRPr="002F154F">
        <w:rPr>
          <w:sz w:val="20"/>
          <w:szCs w:val="20"/>
        </w:rPr>
        <w:t>як вказано в розділі</w:t>
      </w:r>
      <w:r w:rsidRPr="002F154F">
        <w:rPr>
          <w:sz w:val="20"/>
          <w:szCs w:val="20"/>
          <w:lang w:val="en-US"/>
        </w:rPr>
        <w:t xml:space="preserve"> Time Controls </w:t>
      </w:r>
      <w:r w:rsidRPr="002F154F">
        <w:rPr>
          <w:sz w:val="20"/>
          <w:szCs w:val="20"/>
        </w:rPr>
        <w:t>зліва вікна.</w:t>
      </w:r>
    </w:p>
    <w:p w:rsidR="00A90D10" w:rsidRPr="002F154F" w:rsidRDefault="002F154F" w:rsidP="002F154F">
      <w:pPr>
        <w:ind w:left="709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750460</wp:posOffset>
            </wp:positionV>
            <wp:extent cx="5184140" cy="278257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140" cy="278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D10" w:rsidRPr="002F154F">
        <w:rPr>
          <w:sz w:val="20"/>
          <w:szCs w:val="20"/>
        </w:rPr>
        <w:t xml:space="preserve">На початку виводиться також інформація про час створення першої сторінки з геолокацією. Цю сторінку можна переглянути відповідно перетягнувши слайдери. Це буде </w:t>
      </w:r>
      <w:hyperlink r:id="rId9" w:history="1">
        <w:r w:rsidR="00A90D10" w:rsidRPr="002F154F">
          <w:rPr>
            <w:rStyle w:val="Hyperlink"/>
            <w:sz w:val="20"/>
            <w:szCs w:val="20"/>
          </w:rPr>
          <w:t>Площа Рамуса ді Азаведу</w:t>
        </w:r>
      </w:hyperlink>
      <w:r w:rsidR="00A90D10" w:rsidRPr="002F154F">
        <w:rPr>
          <w:sz w:val="20"/>
          <w:szCs w:val="20"/>
        </w:rPr>
        <w:t xml:space="preserve"> (Бразилія).</w:t>
      </w:r>
      <w:r w:rsidR="00A90D10" w:rsidRPr="002F154F">
        <w:rPr>
          <w:sz w:val="20"/>
          <w:szCs w:val="20"/>
        </w:rPr>
        <w:br/>
        <w:t>Кнопки біля слайдерів дозволяють візуалізувати зміни, автоматично переміщуючи слайдери зліва направо.</w:t>
      </w:r>
      <w:r w:rsidR="00A90D10" w:rsidRPr="002F154F">
        <w:rPr>
          <w:sz w:val="20"/>
          <w:szCs w:val="20"/>
        </w:rPr>
        <w:br/>
      </w:r>
    </w:p>
    <w:p w:rsidR="00A90D10" w:rsidRPr="002F154F" w:rsidRDefault="002F154F" w:rsidP="002F154F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Додатково зібрана інформація дозволяє фільтрування сторінок в залежності від автора редакції – зареєстрований користувач, анонім, бот і інші можливості.</w:t>
      </w:r>
    </w:p>
    <w:sectPr w:rsidR="00A90D10" w:rsidRPr="002F15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64618"/>
    <w:multiLevelType w:val="hybridMultilevel"/>
    <w:tmpl w:val="8ABCFA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95C8C"/>
    <w:multiLevelType w:val="hybridMultilevel"/>
    <w:tmpl w:val="FEFCC07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763A3"/>
    <w:multiLevelType w:val="hybridMultilevel"/>
    <w:tmpl w:val="3B8E1E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EA50D3"/>
    <w:multiLevelType w:val="hybridMultilevel"/>
    <w:tmpl w:val="55BA28E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MDQ2NzUxMzE2NzFV0lEKTi0uzszPAykwrAUAIQtA0ywAAAA="/>
  </w:docVars>
  <w:rsids>
    <w:rsidRoot w:val="00075BD7"/>
    <w:rsid w:val="00075BD7"/>
    <w:rsid w:val="000B2763"/>
    <w:rsid w:val="00254DD7"/>
    <w:rsid w:val="002910D2"/>
    <w:rsid w:val="002B16BD"/>
    <w:rsid w:val="002D4D07"/>
    <w:rsid w:val="002F154F"/>
    <w:rsid w:val="003A5B53"/>
    <w:rsid w:val="003D7CD2"/>
    <w:rsid w:val="00414AAA"/>
    <w:rsid w:val="00421464"/>
    <w:rsid w:val="00606510"/>
    <w:rsid w:val="00790AE3"/>
    <w:rsid w:val="007B38F0"/>
    <w:rsid w:val="007C425C"/>
    <w:rsid w:val="008E720B"/>
    <w:rsid w:val="009053BC"/>
    <w:rsid w:val="00956DAA"/>
    <w:rsid w:val="00A90D10"/>
    <w:rsid w:val="00AA36C6"/>
    <w:rsid w:val="00AC74C1"/>
    <w:rsid w:val="00BD1A71"/>
    <w:rsid w:val="00BF27FB"/>
    <w:rsid w:val="00DE5F4D"/>
    <w:rsid w:val="00E442F9"/>
    <w:rsid w:val="00E6532B"/>
    <w:rsid w:val="00EC14E7"/>
    <w:rsid w:val="00F118D1"/>
    <w:rsid w:val="00F357CD"/>
    <w:rsid w:val="00F40112"/>
    <w:rsid w:val="00F63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C6357"/>
  <w15:chartTrackingRefBased/>
  <w15:docId w15:val="{3C80044A-839B-4A67-8EBF-2DD7EDA34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5BD7"/>
  </w:style>
  <w:style w:type="paragraph" w:styleId="Heading1">
    <w:name w:val="heading 1"/>
    <w:basedOn w:val="Normal"/>
    <w:next w:val="Normal"/>
    <w:link w:val="Heading1Char"/>
    <w:uiPriority w:val="9"/>
    <w:qFormat/>
    <w:rsid w:val="00A90D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B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75B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75BD7"/>
    <w:rPr>
      <w:color w:val="0563C1" w:themeColor="hyperlink"/>
      <w:u w:val="single"/>
    </w:rPr>
  </w:style>
  <w:style w:type="table" w:styleId="ListTable4-Accent5">
    <w:name w:val="List Table 4 Accent 5"/>
    <w:basedOn w:val="TableNormal"/>
    <w:uiPriority w:val="49"/>
    <w:rsid w:val="00075BD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075BD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7B38F0"/>
    <w:pPr>
      <w:ind w:left="720"/>
      <w:contextualSpacing/>
    </w:pPr>
  </w:style>
  <w:style w:type="table" w:styleId="TableGrid">
    <w:name w:val="Table Grid"/>
    <w:basedOn w:val="TableNormal"/>
    <w:uiPriority w:val="39"/>
    <w:rsid w:val="00956D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90D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90D1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k.wikipedia.org/wiki/%D0%9F%D0%BB%D0%BE%D1%89%D0%B0_%D0%A0%D0%B0%D0%BC%D1%83%D1%81%D0%B0_%D0%B4%D1%96_%D0%90%D0%B7%D0%B5%D0%B2%D0%B5%D0%B4%D1%83_(%D0%BE%D0%BA%D1%80%D1%83%D0%B3_%D0%91%D1%83%D1%82%D0%B0%D0%BD%D1%82%D0%B0%D0%BD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3105</Words>
  <Characters>1771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20</cp:revision>
  <dcterms:created xsi:type="dcterms:W3CDTF">2018-05-12T06:49:00Z</dcterms:created>
  <dcterms:modified xsi:type="dcterms:W3CDTF">2018-05-12T09:58:00Z</dcterms:modified>
</cp:coreProperties>
</file>